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dy Goldber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amara Stephen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2082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